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2DE2C960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9BA06B1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2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 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782F38C8" w14:textId="54AB0582" w:rsidR="00B56EA5" w:rsidRPr="00B56EA5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2B124D60" w:rsidR="00524FB9" w:rsidRPr="0038436D" w:rsidRDefault="00524FB9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CM Transactions on Multimedia Computing, Communications, and Application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2D8032E2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9F0F86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552BE3A8" w14:textId="790B273A" w:rsidR="007D7AA2" w:rsidRPr="00A8782F" w:rsidRDefault="003E54E3" w:rsidP="009E2E1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6F7822FB" w14:textId="77777777" w:rsidR="00A8782F" w:rsidRDefault="00A8782F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lastRenderedPageBreak/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70D865E2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0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4F88A2F5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9F0F86">
        <w:rPr>
          <w:rFonts w:ascii="Helvetica" w:hAnsi="Helvetica" w:cstheme="majorHAnsi"/>
          <w:color w:val="2F5496" w:themeColor="accent1" w:themeShade="BF"/>
          <w:sz w:val="18"/>
          <w:szCs w:val="15"/>
        </w:rPr>
        <w:t>Sep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9F0F86">
        <w:rPr>
          <w:rFonts w:ascii="Helvetica" w:hAnsi="Helvetica" w:cstheme="majorHAnsi"/>
          <w:color w:val="2F5496" w:themeColor="accent1" w:themeShade="BF"/>
          <w:sz w:val="18"/>
          <w:szCs w:val="15"/>
        </w:rPr>
        <w:t>19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FE08A1" w14:textId="77777777" w:rsidR="000B030B" w:rsidRDefault="000B030B" w:rsidP="00C458D4">
      <w:r>
        <w:separator/>
      </w:r>
    </w:p>
  </w:endnote>
  <w:endnote w:type="continuationSeparator" w:id="0">
    <w:p w14:paraId="71576C58" w14:textId="77777777" w:rsidR="000B030B" w:rsidRDefault="000B030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78C1B" w14:textId="77777777" w:rsidR="000B030B" w:rsidRDefault="000B030B" w:rsidP="00C458D4">
      <w:r>
        <w:separator/>
      </w:r>
    </w:p>
  </w:footnote>
  <w:footnote w:type="continuationSeparator" w:id="0">
    <w:p w14:paraId="17CBEC3F" w14:textId="77777777" w:rsidR="000B030B" w:rsidRDefault="000B030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3018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77ADB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02CA5"/>
    <w:rsid w:val="00E14208"/>
    <w:rsid w:val="00E235B5"/>
    <w:rsid w:val="00E23FCE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5</Pages>
  <Words>1951</Words>
  <Characters>1112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96</cp:revision>
  <cp:lastPrinted>2025-07-09T18:21:00Z</cp:lastPrinted>
  <dcterms:created xsi:type="dcterms:W3CDTF">2025-03-11T04:47:00Z</dcterms:created>
  <dcterms:modified xsi:type="dcterms:W3CDTF">2025-09-20T06:27:00Z</dcterms:modified>
</cp:coreProperties>
</file>